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6CA78F08" w14:textId="5236CC14" w:rsidR="002E55B0" w:rsidRPr="002E55B0" w:rsidRDefault="002E55B0" w:rsidP="002E55B0">
      <w:r>
        <w:t>Default Style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E9F1FDF" w14:textId="4D01E70C" w:rsidR="002E55B0" w:rsidRPr="002E55B0" w:rsidRDefault="002E55B0" w:rsidP="002E55B0">
      <w:r>
        <w:t>Default Style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70F7B5F1" w14:textId="3A24F8EF" w:rsidR="002E55B0" w:rsidRPr="002E55B0" w:rsidRDefault="002E55B0" w:rsidP="002E55B0">
      <w:r>
        <w:t>Default Style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64C92D5" w14:textId="08BA9AB0" w:rsidR="002E55B0" w:rsidRPr="002E55B0" w:rsidRDefault="002E55B0" w:rsidP="002E55B0">
      <w:r>
        <w:t>Default Style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11C3D344" w:rsidR="00DB7F52" w:rsidRDefault="00F62291">
      <w:r>
        <w:t xml:space="preserve">Default </w:t>
      </w:r>
      <w:r w:rsidR="002E55B0">
        <w:t>S</w:t>
      </w:r>
      <w:r>
        <w:t>tyle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  <w:rPr>
          <w:rFonts w:eastAsia="Times New Roman" w:cstheme="minorHAnsi"/>
          <w:szCs w:val="20"/>
          <w:lang w:val="en-GB"/>
        </w:rPr>
      </w:pPr>
      <w:r w:rsidRPr="00F62291">
        <w:rPr>
          <w:rFonts w:eastAsia="Times New Roman" w:cstheme="minorHAnsi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143FAE51" w:rsidR="001C51AB" w:rsidRDefault="00F13344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7DFFE725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FF75D5">
            <w:pPr>
              <w:pStyle w:val="Compact"/>
            </w:pPr>
          </w:p>
        </w:tc>
        <w:tc>
          <w:tcPr>
            <w:tcW w:w="2754" w:type="dxa"/>
          </w:tcPr>
          <w:p w14:paraId="0AFDB8F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7BBD3E4A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40F5B02D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FA223" w14:textId="77777777" w:rsidR="008E49D8" w:rsidRDefault="008E49D8" w:rsidP="00F62291">
      <w:pPr>
        <w:spacing w:before="0" w:after="0"/>
      </w:pPr>
      <w:r>
        <w:separator/>
      </w:r>
    </w:p>
  </w:endnote>
  <w:endnote w:type="continuationSeparator" w:id="0">
    <w:p w14:paraId="7EA233F0" w14:textId="77777777" w:rsidR="008E49D8" w:rsidRDefault="008E49D8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DC552" w14:textId="77777777" w:rsidR="008E49D8" w:rsidRDefault="008E49D8" w:rsidP="00F62291">
      <w:pPr>
        <w:spacing w:before="0" w:after="0"/>
      </w:pPr>
      <w:r>
        <w:separator/>
      </w:r>
    </w:p>
  </w:footnote>
  <w:footnote w:type="continuationSeparator" w:id="0">
    <w:p w14:paraId="0D612EAE" w14:textId="77777777" w:rsidR="008E49D8" w:rsidRDefault="008E49D8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61469"/>
    <w:rsid w:val="0009293A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3C3F"/>
    <w:rsid w:val="00226C5A"/>
    <w:rsid w:val="00247053"/>
    <w:rsid w:val="002C15E4"/>
    <w:rsid w:val="002E172D"/>
    <w:rsid w:val="002E55B0"/>
    <w:rsid w:val="003227F2"/>
    <w:rsid w:val="00330B05"/>
    <w:rsid w:val="00357287"/>
    <w:rsid w:val="00367933"/>
    <w:rsid w:val="003E339F"/>
    <w:rsid w:val="00414F9D"/>
    <w:rsid w:val="00463B1A"/>
    <w:rsid w:val="00471B88"/>
    <w:rsid w:val="00502488"/>
    <w:rsid w:val="00526FAF"/>
    <w:rsid w:val="005354DD"/>
    <w:rsid w:val="00537097"/>
    <w:rsid w:val="005B3E39"/>
    <w:rsid w:val="005C1DD9"/>
    <w:rsid w:val="005D303A"/>
    <w:rsid w:val="00637CAF"/>
    <w:rsid w:val="00740993"/>
    <w:rsid w:val="00746257"/>
    <w:rsid w:val="00774EEC"/>
    <w:rsid w:val="007D4C35"/>
    <w:rsid w:val="007F3DB2"/>
    <w:rsid w:val="008005FD"/>
    <w:rsid w:val="008B6676"/>
    <w:rsid w:val="008E49D8"/>
    <w:rsid w:val="008F6E30"/>
    <w:rsid w:val="00975DD7"/>
    <w:rsid w:val="00A05AF9"/>
    <w:rsid w:val="00A14D9F"/>
    <w:rsid w:val="00AA3F3E"/>
    <w:rsid w:val="00AE3E14"/>
    <w:rsid w:val="00B060B9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13344"/>
    <w:rsid w:val="00F342C4"/>
    <w:rsid w:val="00F3671B"/>
    <w:rsid w:val="00F62291"/>
    <w:rsid w:val="00F96F25"/>
    <w:rsid w:val="00FD1C46"/>
    <w:rsid w:val="00FF400D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C3F"/>
    <w:pPr>
      <w:suppressAutoHyphens/>
      <w:spacing w:before="180" w:after="18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2E172D"/>
    <w:pPr>
      <w:keepNext/>
      <w:keepLines/>
      <w:spacing w:before="200" w:after="200"/>
      <w:contextualSpacing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E172D"/>
    <w:pPr>
      <w:keepNext/>
      <w:keepLines/>
      <w:spacing w:before="200" w:after="200"/>
      <w:contextualSpacing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next w:val="Normal"/>
    <w:uiPriority w:val="9"/>
    <w:unhideWhenUsed/>
    <w:qFormat/>
    <w:rsid w:val="002E172D"/>
    <w:pPr>
      <w:keepNext/>
      <w:keepLines/>
      <w:spacing w:before="200" w:after="200"/>
      <w:contextualSpacing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next w:val="Normal"/>
    <w:uiPriority w:val="9"/>
    <w:unhideWhenUsed/>
    <w:qFormat/>
    <w:rsid w:val="002E172D"/>
    <w:pPr>
      <w:keepNext/>
      <w:keepLines/>
      <w:spacing w:before="200" w:after="200"/>
      <w:contextualSpacing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next w:val="Normal"/>
    <w:uiPriority w:val="9"/>
    <w:unhideWhenUsed/>
    <w:qFormat/>
    <w:rsid w:val="002E172D"/>
    <w:pPr>
      <w:keepNext/>
      <w:keepLines/>
      <w:spacing w:before="200" w:after="200"/>
      <w:contextualSpacing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2E55B0"/>
    <w:rPr>
      <w:rFonts w:ascii="Consolas" w:hAnsi="Consolas"/>
      <w:sz w:val="16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qFormat/>
    <w:rsid w:val="00FF75D5"/>
    <w:pPr>
      <w:spacing w:before="36" w:after="36"/>
    </w:pPr>
    <w:rPr>
      <w:rFonts w:ascii="Calibri" w:hAnsi="Calibri"/>
      <w:sz w:val="20"/>
    </w:r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AE3E14"/>
    <w:pPr>
      <w:pBdr>
        <w:left w:val="single" w:sz="18" w:space="4" w:color="auto"/>
      </w:pBdr>
      <w:spacing w:before="120" w:after="12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link w:val="VerbatimChar"/>
    <w:qFormat/>
    <w:rsid w:val="002E55B0"/>
    <w:pPr>
      <w:pBdr>
        <w:top w:val="dashSmallGap" w:sz="4" w:space="8" w:color="4A442A" w:themeColor="background2" w:themeShade="40"/>
        <w:left w:val="dashSmallGap" w:sz="4" w:space="4" w:color="4A442A" w:themeColor="background2" w:themeShade="40"/>
        <w:bottom w:val="dashSmallGap" w:sz="4" w:space="8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</w:pPr>
    <w:rPr>
      <w:rFonts w:ascii="Consolas" w:hAnsi="Consolas"/>
      <w:sz w:val="16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F13344"/>
    <w:pPr>
      <w:spacing w:before="120" w:after="120"/>
      <w:jc w:val="center"/>
    </w:pPr>
    <w:rPr>
      <w:rFonts w:ascii="Calibri" w:hAnsi="Calibri"/>
      <w:sz w:val="18"/>
      <w:szCs w:val="20"/>
      <w:lang w:val="en-GB" w:eastAsia="en-GB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NoSpacing">
    <w:name w:val="No Spacing"/>
    <w:rsid w:val="00F13344"/>
    <w:pPr>
      <w:suppressAutoHyphens/>
    </w:pPr>
    <w:rPr>
      <w:rFonts w:ascii="Calibri" w:hAnsi="Calibr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56</cp:revision>
  <dcterms:created xsi:type="dcterms:W3CDTF">2022-08-23T11:00:00Z</dcterms:created>
  <dcterms:modified xsi:type="dcterms:W3CDTF">2024-01-10T22:4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